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ite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5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1.11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6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5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99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 (1.05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for interaction = 0.014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18:06:06Z</dcterms:created>
  <dcterms:modified xsi:type="dcterms:W3CDTF">2025-10-13T18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